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530338" w14:textId="4B479D19" w:rsidR="00125397" w:rsidRPr="00E7355E" w:rsidRDefault="00653EFA" w:rsidP="00125397">
      <w:pPr>
        <w:spacing w:after="0" w:line="240" w:lineRule="auto"/>
        <w:rPr>
          <w:rFonts w:ascii="Glacial Indifference" w:hAnsi="Glacial Indifference"/>
          <w:b/>
          <w:sz w:val="28"/>
          <w:szCs w:val="28"/>
        </w:rPr>
      </w:pPr>
      <w:r>
        <w:rPr>
          <w:rFonts w:ascii="Glacial Indifference" w:hAnsi="Glacial Indifference"/>
          <w:b/>
          <w:sz w:val="28"/>
          <w:szCs w:val="28"/>
        </w:rPr>
        <w:t>Tactical Teams-</w:t>
      </w:r>
      <w:r w:rsidR="00032DB9">
        <w:rPr>
          <w:rFonts w:ascii="Glacial Indifference" w:hAnsi="Glacial Indifference"/>
          <w:b/>
          <w:sz w:val="28"/>
          <w:szCs w:val="28"/>
        </w:rPr>
        <w:t>Training-Technology-Resources-Data</w:t>
      </w:r>
    </w:p>
    <w:p w14:paraId="63AF575B" w14:textId="411B4D09" w:rsidR="00125397" w:rsidRDefault="00653EFA" w:rsidP="00125397">
      <w:pPr>
        <w:spacing w:after="0" w:line="240" w:lineRule="auto"/>
        <w:rPr>
          <w:rFonts w:ascii="Glacial Indifference" w:hAnsi="Glacial Indifference"/>
          <w:b/>
          <w:sz w:val="28"/>
          <w:szCs w:val="28"/>
        </w:rPr>
      </w:pPr>
      <w:r>
        <w:rPr>
          <w:rFonts w:ascii="Glacial Indifference" w:hAnsi="Glacial Indifference"/>
          <w:b/>
          <w:sz w:val="28"/>
          <w:szCs w:val="28"/>
        </w:rPr>
        <w:t>December 14, 2020</w:t>
      </w:r>
    </w:p>
    <w:p w14:paraId="4AFC7731" w14:textId="0E1B0608" w:rsidR="00202A42" w:rsidRDefault="00653EFA" w:rsidP="00125397">
      <w:pPr>
        <w:spacing w:after="0" w:line="240" w:lineRule="auto"/>
        <w:rPr>
          <w:rFonts w:ascii="Glacial Indifference" w:hAnsi="Glacial Indifference"/>
          <w:b/>
          <w:sz w:val="28"/>
          <w:szCs w:val="28"/>
        </w:rPr>
      </w:pPr>
      <w:r>
        <w:rPr>
          <w:rFonts w:ascii="Glacial Indifference" w:hAnsi="Glacial Indifference"/>
          <w:b/>
          <w:sz w:val="28"/>
          <w:szCs w:val="28"/>
        </w:rPr>
        <w:t>Zoom Meeting</w:t>
      </w:r>
    </w:p>
    <w:p w14:paraId="3DC32BC3" w14:textId="03729CEE" w:rsidR="00262176" w:rsidRDefault="00262176" w:rsidP="00125397">
      <w:pPr>
        <w:spacing w:after="0" w:line="240" w:lineRule="auto"/>
        <w:rPr>
          <w:rFonts w:ascii="Glacial Indifference" w:hAnsi="Glacial Indifference"/>
          <w:b/>
          <w:sz w:val="28"/>
          <w:szCs w:val="28"/>
        </w:rPr>
      </w:pPr>
    </w:p>
    <w:p w14:paraId="5EFAF5B4" w14:textId="5F6DC47F" w:rsidR="00262176" w:rsidRDefault="00262176" w:rsidP="00125397">
      <w:pPr>
        <w:spacing w:after="0" w:line="240" w:lineRule="auto"/>
        <w:rPr>
          <w:rFonts w:ascii="Glacial Indifference" w:hAnsi="Glacial Indifference"/>
          <w:b/>
          <w:sz w:val="28"/>
          <w:szCs w:val="28"/>
        </w:rPr>
      </w:pPr>
      <w:r>
        <w:rPr>
          <w:rFonts w:ascii="Glacial Indifference" w:hAnsi="Glacial Indifference"/>
          <w:b/>
          <w:sz w:val="28"/>
          <w:szCs w:val="28"/>
        </w:rPr>
        <w:t xml:space="preserve">People Present: Terrell McTyer, Joi Robinson, Dean Phelps, Rachel Nance </w:t>
      </w:r>
      <w:proofErr w:type="spellStart"/>
      <w:r>
        <w:rPr>
          <w:rFonts w:ascii="Glacial Indifference" w:hAnsi="Glacial Indifference"/>
          <w:b/>
          <w:sz w:val="28"/>
          <w:szCs w:val="28"/>
        </w:rPr>
        <w:t>Woehler</w:t>
      </w:r>
      <w:proofErr w:type="spellEnd"/>
      <w:r>
        <w:rPr>
          <w:rFonts w:ascii="Glacial Indifference" w:hAnsi="Glacial Indifference"/>
          <w:b/>
          <w:sz w:val="28"/>
          <w:szCs w:val="28"/>
        </w:rPr>
        <w:t>, Bernice Rivera</w:t>
      </w:r>
      <w:r w:rsidR="00A306D8">
        <w:rPr>
          <w:rFonts w:ascii="Glacial Indifference" w:hAnsi="Glacial Indifference"/>
          <w:b/>
          <w:sz w:val="28"/>
          <w:szCs w:val="28"/>
        </w:rPr>
        <w:t>, Clayton Summers</w:t>
      </w:r>
    </w:p>
    <w:p w14:paraId="40445823" w14:textId="18F5FE6D" w:rsidR="006D2749" w:rsidRDefault="006D2749" w:rsidP="00125397">
      <w:pPr>
        <w:spacing w:after="0" w:line="240" w:lineRule="auto"/>
        <w:rPr>
          <w:rFonts w:ascii="Glacial Indifference" w:hAnsi="Glacial Indifference"/>
          <w:b/>
          <w:sz w:val="28"/>
          <w:szCs w:val="28"/>
        </w:rPr>
      </w:pPr>
    </w:p>
    <w:p w14:paraId="302E488E" w14:textId="211CE6DA" w:rsidR="006D2749" w:rsidRDefault="006D2749" w:rsidP="00125397">
      <w:pPr>
        <w:spacing w:after="0" w:line="240" w:lineRule="auto"/>
        <w:rPr>
          <w:rFonts w:ascii="Glacial Indifference" w:hAnsi="Glacial Indifference"/>
          <w:b/>
          <w:sz w:val="28"/>
          <w:szCs w:val="28"/>
        </w:rPr>
      </w:pPr>
      <w:r>
        <w:rPr>
          <w:rFonts w:ascii="Glacial Indifference" w:hAnsi="Glacial Indifference"/>
          <w:b/>
          <w:sz w:val="28"/>
          <w:szCs w:val="28"/>
        </w:rPr>
        <w:t>Video Playback</w:t>
      </w:r>
      <w:r w:rsidR="00F43413">
        <w:rPr>
          <w:rFonts w:ascii="Glacial Indifference" w:hAnsi="Glacial Indifference"/>
          <w:b/>
          <w:sz w:val="28"/>
          <w:szCs w:val="28"/>
        </w:rPr>
        <w:t>:</w:t>
      </w:r>
      <w:r w:rsidR="0088662E" w:rsidRPr="0088662E">
        <w:t xml:space="preserve"> </w:t>
      </w:r>
      <w:hyperlink r:id="rId8" w:tgtFrame="_blank" w:history="1">
        <w:r w:rsidR="0088662E">
          <w:rPr>
            <w:rStyle w:val="Hyperlink"/>
            <w:rFonts w:ascii="Arial" w:hAnsi="Arial" w:cs="Arial"/>
            <w:sz w:val="23"/>
            <w:szCs w:val="23"/>
            <w:u w:val="none"/>
            <w:shd w:val="clear" w:color="auto" w:fill="F4F4F4"/>
          </w:rPr>
          <w:t>https://youtu.be/TDmCBq1GJJ8</w:t>
        </w:r>
      </w:hyperlink>
    </w:p>
    <w:p w14:paraId="7A63AB18" w14:textId="3BE62621" w:rsidR="00F72FA2" w:rsidRDefault="00F72FA2" w:rsidP="00125397">
      <w:pPr>
        <w:spacing w:after="0" w:line="240" w:lineRule="auto"/>
        <w:rPr>
          <w:rFonts w:ascii="Glacial Indifference" w:hAnsi="Glacial Indifference"/>
          <w:b/>
          <w:sz w:val="28"/>
          <w:szCs w:val="28"/>
        </w:rPr>
      </w:pPr>
    </w:p>
    <w:p w14:paraId="075199C2" w14:textId="48DF6250" w:rsidR="00085ACC" w:rsidRPr="00262176" w:rsidRDefault="00262176" w:rsidP="00262176">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Introductions</w:t>
      </w:r>
    </w:p>
    <w:p w14:paraId="3CCB7F4A" w14:textId="5D9E5660" w:rsidR="00262176" w:rsidRPr="00262176" w:rsidRDefault="00262176" w:rsidP="00262176">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discussed and shared the working document.</w:t>
      </w:r>
    </w:p>
    <w:p w14:paraId="1E648C1A" w14:textId="46EA8446" w:rsidR="00262176" w:rsidRPr="00262176" w:rsidRDefault="00262176" w:rsidP="00262176">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Reviewed what was covered in the last meeting.</w:t>
      </w:r>
    </w:p>
    <w:p w14:paraId="2DE13B63" w14:textId="084CFC4F" w:rsidR="00262176" w:rsidRPr="00A306D8" w:rsidRDefault="00A306D8" w:rsidP="00262176">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Reviewed the process and how they will be moving through that process.</w:t>
      </w:r>
    </w:p>
    <w:p w14:paraId="0C78064B" w14:textId="3E9A8E40" w:rsidR="00A306D8" w:rsidRPr="00A306D8" w:rsidRDefault="00A306D8" w:rsidP="00262176">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Where would we like to see ourselves as a church in relation to New Church in 2025?</w:t>
      </w:r>
    </w:p>
    <w:p w14:paraId="4A500657" w14:textId="59267117" w:rsidR="00A306D8" w:rsidRPr="00A306D8" w:rsidRDefault="00A306D8" w:rsidP="00A306D8">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raining</w:t>
      </w:r>
    </w:p>
    <w:p w14:paraId="32CD5539" w14:textId="2AF407C5" w:rsidR="00A306D8" w:rsidRPr="00FC77DE" w:rsidRDefault="00A306D8"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Bernice-</w:t>
      </w:r>
      <w:r w:rsidR="00FC77DE">
        <w:rPr>
          <w:rFonts w:ascii="Glacial Indifference" w:hAnsi="Glacial Indifference"/>
          <w:bCs/>
          <w:sz w:val="28"/>
          <w:szCs w:val="28"/>
        </w:rPr>
        <w:t>Feels the methodology is missing for the training.  Need new ways to communicate our values.</w:t>
      </w:r>
    </w:p>
    <w:p w14:paraId="6EDAC996" w14:textId="0ECC5DC3" w:rsidR="00FC77DE" w:rsidRPr="00FC77DE" w:rsidRDefault="00FC77DE"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Dean-Talked about needing to know who the target of our training is.</w:t>
      </w:r>
    </w:p>
    <w:p w14:paraId="5135C3B3" w14:textId="4BD72ECF" w:rsidR="00FC77DE" w:rsidRPr="00FC77DE" w:rsidRDefault="00FC77DE"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Terrell-Asked Bernice what trends are emerging in the training industry.</w:t>
      </w:r>
    </w:p>
    <w:p w14:paraId="192B9A36" w14:textId="26C28603" w:rsidR="00FC77DE" w:rsidRPr="00FC77DE" w:rsidRDefault="00FC77DE"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Bernice-Talked about learning by doing.</w:t>
      </w:r>
    </w:p>
    <w:p w14:paraId="0F9BF17E" w14:textId="14713ED1" w:rsidR="00FC77DE" w:rsidRPr="00FC77DE" w:rsidRDefault="00FC77DE"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Terrell-Discussed developing apprenticeships and communal immersion experience.</w:t>
      </w:r>
    </w:p>
    <w:p w14:paraId="5783828F" w14:textId="1446C2E0" w:rsidR="00FC77DE" w:rsidRPr="00FC77DE" w:rsidRDefault="00FC77DE"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Rachel-Talked about her immersion experience in college and how that was very beneficial to her.</w:t>
      </w:r>
    </w:p>
    <w:p w14:paraId="79AEBB2D" w14:textId="2B08488F" w:rsidR="00FC77DE" w:rsidRPr="00FC77DE" w:rsidRDefault="00FC77DE"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Dean-Talked about mentors that have been developed over the last 20 years.</w:t>
      </w:r>
    </w:p>
    <w:p w14:paraId="77D45722" w14:textId="527E3720" w:rsidR="00FC77DE" w:rsidRPr="00CE09E2" w:rsidRDefault="00FC77DE"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Terrell-Brought up that we have a great coaching system, but we would need to work on developing the mentors to create a great system for that.</w:t>
      </w:r>
    </w:p>
    <w:p w14:paraId="4F159BD1" w14:textId="4C27CCBC" w:rsidR="00CE09E2" w:rsidRPr="00CE09E2" w:rsidRDefault="00CE09E2"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Bernice-Brought up that this is for pastoral leaders, but still need training for the church team.</w:t>
      </w:r>
    </w:p>
    <w:p w14:paraId="2DE6347F" w14:textId="4B36E0FF" w:rsidR="00CE09E2" w:rsidRPr="00CE09E2" w:rsidRDefault="00CE09E2"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lastRenderedPageBreak/>
        <w:t>Terrell-Talked about the idea that Josh Patty from Upper Midwest Region had about having peer groups that would be able to provide trainings and leadership.</w:t>
      </w:r>
    </w:p>
    <w:p w14:paraId="136273DA" w14:textId="5A0AB7EC" w:rsidR="00CE09E2" w:rsidRPr="00CE09E2" w:rsidRDefault="00CE09E2"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Bernice-Discussed her experience with developing these peer groups within her region during the pandemic.</w:t>
      </w:r>
    </w:p>
    <w:p w14:paraId="683EB0A0" w14:textId="0DD9B863" w:rsidR="00CE09E2" w:rsidRPr="002B68F1" w:rsidRDefault="00CE09E2"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 xml:space="preserve">Terrell-Brought up identifying learning gaps and providing resources and training on that because there have </w:t>
      </w:r>
      <w:r w:rsidR="002B68F1">
        <w:rPr>
          <w:rFonts w:ascii="Glacial Indifference" w:hAnsi="Glacial Indifference"/>
          <w:bCs/>
          <w:sz w:val="28"/>
          <w:szCs w:val="28"/>
        </w:rPr>
        <w:t>things that are missing in seminary.</w:t>
      </w:r>
    </w:p>
    <w:p w14:paraId="748360C3" w14:textId="37EEF54C" w:rsidR="002B68F1" w:rsidRPr="002B68F1" w:rsidRDefault="002B68F1"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Bernice-Need to provide training on volunteer management.</w:t>
      </w:r>
    </w:p>
    <w:p w14:paraId="2CA1D1A4" w14:textId="2E35C37A" w:rsidR="002B68F1" w:rsidRPr="00A306D8" w:rsidRDefault="002B68F1" w:rsidP="002B68F1">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echnology and Data</w:t>
      </w:r>
    </w:p>
    <w:p w14:paraId="65453F7F" w14:textId="1CA015EA" w:rsidR="002B68F1" w:rsidRPr="002B68F1" w:rsidRDefault="002B68F1"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Terrell-We need to collect data, but what are we going to collect it for and how are we going to use it.  Wants New Church to be seen as the R&amp;D arm of the church.</w:t>
      </w:r>
    </w:p>
    <w:p w14:paraId="3978B13D" w14:textId="7D37E522" w:rsidR="002B68F1" w:rsidRPr="002B68F1" w:rsidRDefault="002B68F1"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Clayton-Targeted training on how to gather useful data and engagement on gathering that data and how to use it.</w:t>
      </w:r>
    </w:p>
    <w:p w14:paraId="645E540B" w14:textId="2F08AF04" w:rsidR="002B68F1" w:rsidRPr="002B68F1" w:rsidRDefault="002B68F1"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Dean-Actually using the data that is gathered from things like Mail Chimp and Constant Contact.  Terrell brought up using Google Analytics on church websites and how each church should have a website.</w:t>
      </w:r>
    </w:p>
    <w:p w14:paraId="7B2EED43" w14:textId="1102757F" w:rsidR="002B68F1" w:rsidRPr="009625F4" w:rsidRDefault="009625F4"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Bernice-Need to know the why, what do you need this data for?</w:t>
      </w:r>
    </w:p>
    <w:p w14:paraId="2662514B" w14:textId="3CE60CFC" w:rsidR="009625F4" w:rsidRPr="009625F4" w:rsidRDefault="009625F4"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Dean-The data also helps us to know what questions to ask.</w:t>
      </w:r>
    </w:p>
    <w:p w14:paraId="1C730F30" w14:textId="27AC3AE5" w:rsidR="009625F4" w:rsidRPr="00A306D8" w:rsidRDefault="009625F4" w:rsidP="009625F4">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Non-Training Resources</w:t>
      </w:r>
    </w:p>
    <w:p w14:paraId="608D012D" w14:textId="08FAEE99" w:rsidR="009625F4" w:rsidRPr="009625F4" w:rsidRDefault="009625F4"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Terrell-We don’t have any money that can be given to Disciples, so maybe having a grant writer to look for the money that we could get for the churches/planters.</w:t>
      </w:r>
    </w:p>
    <w:p w14:paraId="1DA01855" w14:textId="35367B17" w:rsidR="009625F4" w:rsidRPr="009625F4" w:rsidRDefault="009625F4"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Clayton-A website developer.</w:t>
      </w:r>
    </w:p>
    <w:p w14:paraId="061CFD4C" w14:textId="15D4CE94" w:rsidR="009625F4" w:rsidRPr="009625F4" w:rsidRDefault="009625F4"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Terrell-Crowd sourcing of information resources, so we don’t have to do everything the same way, but it provides a start for someone else.</w:t>
      </w:r>
    </w:p>
    <w:p w14:paraId="2005CED9" w14:textId="336EF36C" w:rsidR="009625F4" w:rsidRPr="009625F4" w:rsidRDefault="009625F4"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Clayton-Having a well organized resource that people could access.</w:t>
      </w:r>
    </w:p>
    <w:p w14:paraId="427D37B9" w14:textId="1237843B" w:rsidR="009625F4" w:rsidRPr="00701FE7" w:rsidRDefault="009625F4"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Rachel-Getting everyone well versed in fundraising and development.</w:t>
      </w:r>
    </w:p>
    <w:p w14:paraId="76D88D98" w14:textId="64DC9691" w:rsidR="00701FE7" w:rsidRPr="00701FE7" w:rsidRDefault="00701FE7"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 xml:space="preserve">Terrell-Talked about the importance of an assessment and how we need to work on that so that we have certain expectations.  Also </w:t>
      </w:r>
      <w:r>
        <w:rPr>
          <w:rFonts w:ascii="Glacial Indifference" w:hAnsi="Glacial Indifference"/>
          <w:bCs/>
          <w:sz w:val="28"/>
          <w:szCs w:val="28"/>
        </w:rPr>
        <w:lastRenderedPageBreak/>
        <w:t>seeing how general ministries can help new churches and get them on the radar of these planters.</w:t>
      </w:r>
    </w:p>
    <w:p w14:paraId="0DA09F7E" w14:textId="5657CA4E" w:rsidR="00701FE7" w:rsidRPr="00701FE7" w:rsidRDefault="00701FE7"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Bernice-Suggested looking at universities and colleges that could provide interns to do some of these things.</w:t>
      </w:r>
    </w:p>
    <w:p w14:paraId="00F8F219" w14:textId="1172F11A" w:rsidR="00701FE7" w:rsidRPr="00262176" w:rsidRDefault="00701FE7" w:rsidP="00A306D8">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Clayton-The resource would be in a singular place that everyone would go. Terrell asked what the barrier is for everyone to go to this site and Dean said is because we have become too independent of each other.  There is some distrust and we need to work on rebuilding those relationships.</w:t>
      </w:r>
    </w:p>
    <w:p w14:paraId="7AD7FC9D" w14:textId="03477E94" w:rsidR="00701FE7" w:rsidRPr="00701FE7" w:rsidRDefault="00701FE7" w:rsidP="00701FE7">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Who is missing from the table?</w:t>
      </w:r>
    </w:p>
    <w:p w14:paraId="05B3E666" w14:textId="77777777" w:rsidR="00701FE7" w:rsidRPr="00701FE7" w:rsidRDefault="00701FE7" w:rsidP="00701FE7">
      <w:pPr>
        <w:pStyle w:val="ListParagraph"/>
        <w:numPr>
          <w:ilvl w:val="1"/>
          <w:numId w:val="10"/>
        </w:numPr>
        <w:spacing w:after="0" w:line="240" w:lineRule="auto"/>
        <w:rPr>
          <w:rFonts w:ascii="Glacial Indifference" w:hAnsi="Glacial Indifference"/>
          <w:b/>
          <w:sz w:val="28"/>
          <w:szCs w:val="28"/>
        </w:rPr>
      </w:pPr>
      <w:r w:rsidRPr="00701FE7">
        <w:rPr>
          <w:rFonts w:ascii="Glacial Indifference" w:hAnsi="Glacial Indifference"/>
          <w:b/>
          <w:sz w:val="28"/>
          <w:szCs w:val="28"/>
        </w:rPr>
        <w:t>01:00:06</w:t>
      </w:r>
      <w:r w:rsidRPr="00701FE7">
        <w:rPr>
          <w:rFonts w:ascii="Glacial Indifference" w:hAnsi="Glacial Indifference"/>
          <w:b/>
          <w:sz w:val="28"/>
          <w:szCs w:val="28"/>
        </w:rPr>
        <w:tab/>
        <w:t>Bernice Rivera:</w:t>
      </w:r>
      <w:r w:rsidRPr="00701FE7">
        <w:rPr>
          <w:rFonts w:ascii="Glacial Indifference" w:hAnsi="Glacial Indifference"/>
          <w:b/>
          <w:sz w:val="28"/>
          <w:szCs w:val="28"/>
        </w:rPr>
        <w:tab/>
        <w:t>general ministries representative</w:t>
      </w:r>
    </w:p>
    <w:p w14:paraId="619A85E2" w14:textId="77777777" w:rsidR="00701FE7" w:rsidRPr="00701FE7" w:rsidRDefault="00701FE7" w:rsidP="00701FE7">
      <w:pPr>
        <w:pStyle w:val="ListParagraph"/>
        <w:numPr>
          <w:ilvl w:val="1"/>
          <w:numId w:val="10"/>
        </w:numPr>
        <w:spacing w:after="0" w:line="240" w:lineRule="auto"/>
        <w:rPr>
          <w:rFonts w:ascii="Glacial Indifference" w:hAnsi="Glacial Indifference"/>
          <w:b/>
          <w:sz w:val="28"/>
          <w:szCs w:val="28"/>
        </w:rPr>
      </w:pPr>
      <w:r w:rsidRPr="00701FE7">
        <w:rPr>
          <w:rFonts w:ascii="Glacial Indifference" w:hAnsi="Glacial Indifference"/>
          <w:b/>
          <w:sz w:val="28"/>
          <w:szCs w:val="28"/>
        </w:rPr>
        <w:t>01:00:10</w:t>
      </w:r>
      <w:r w:rsidRPr="00701FE7">
        <w:rPr>
          <w:rFonts w:ascii="Glacial Indifference" w:hAnsi="Glacial Indifference"/>
          <w:b/>
          <w:sz w:val="28"/>
          <w:szCs w:val="28"/>
        </w:rPr>
        <w:tab/>
        <w:t xml:space="preserve">Rachel Nance </w:t>
      </w:r>
      <w:proofErr w:type="spellStart"/>
      <w:r w:rsidRPr="00701FE7">
        <w:rPr>
          <w:rFonts w:ascii="Glacial Indifference" w:hAnsi="Glacial Indifference"/>
          <w:b/>
          <w:sz w:val="28"/>
          <w:szCs w:val="28"/>
        </w:rPr>
        <w:t>Woehler</w:t>
      </w:r>
      <w:proofErr w:type="spellEnd"/>
      <w:r w:rsidRPr="00701FE7">
        <w:rPr>
          <w:rFonts w:ascii="Glacial Indifference" w:hAnsi="Glacial Indifference"/>
          <w:b/>
          <w:sz w:val="28"/>
          <w:szCs w:val="28"/>
        </w:rPr>
        <w:t>--Kentucky:</w:t>
      </w:r>
      <w:r w:rsidRPr="00701FE7">
        <w:rPr>
          <w:rFonts w:ascii="Glacial Indifference" w:hAnsi="Glacial Indifference"/>
          <w:b/>
          <w:sz w:val="28"/>
          <w:szCs w:val="28"/>
        </w:rPr>
        <w:tab/>
        <w:t>More Lay folks (Elders, Deacons, Evangelism Chairs, etc.)</w:t>
      </w:r>
    </w:p>
    <w:p w14:paraId="68CFAA16" w14:textId="000F1D1A" w:rsidR="00701FE7" w:rsidRPr="00262176" w:rsidRDefault="00701FE7" w:rsidP="00701FE7">
      <w:pPr>
        <w:pStyle w:val="ListParagraph"/>
        <w:numPr>
          <w:ilvl w:val="1"/>
          <w:numId w:val="10"/>
        </w:numPr>
        <w:spacing w:after="0" w:line="240" w:lineRule="auto"/>
        <w:rPr>
          <w:rFonts w:ascii="Glacial Indifference" w:hAnsi="Glacial Indifference"/>
          <w:b/>
          <w:sz w:val="28"/>
          <w:szCs w:val="28"/>
        </w:rPr>
      </w:pPr>
      <w:r w:rsidRPr="00701FE7">
        <w:rPr>
          <w:rFonts w:ascii="Glacial Indifference" w:hAnsi="Glacial Indifference"/>
          <w:b/>
          <w:sz w:val="28"/>
          <w:szCs w:val="28"/>
        </w:rPr>
        <w:t>01:00:28</w:t>
      </w:r>
      <w:r w:rsidRPr="00701FE7">
        <w:rPr>
          <w:rFonts w:ascii="Glacial Indifference" w:hAnsi="Glacial Indifference"/>
          <w:b/>
          <w:sz w:val="28"/>
          <w:szCs w:val="28"/>
        </w:rPr>
        <w:tab/>
        <w:t>Bernice Rivera:</w:t>
      </w:r>
      <w:r w:rsidRPr="00701FE7">
        <w:rPr>
          <w:rFonts w:ascii="Glacial Indifference" w:hAnsi="Glacial Indifference"/>
          <w:b/>
          <w:sz w:val="28"/>
          <w:szCs w:val="28"/>
        </w:rPr>
        <w:tab/>
        <w:t>high education</w:t>
      </w:r>
      <w:bookmarkStart w:id="0" w:name="_GoBack"/>
      <w:bookmarkEnd w:id="0"/>
    </w:p>
    <w:p w14:paraId="007F505A" w14:textId="77777777" w:rsidR="00930943" w:rsidRPr="00930943" w:rsidRDefault="00930943" w:rsidP="00930943">
      <w:pPr>
        <w:spacing w:after="0" w:line="240" w:lineRule="auto"/>
        <w:rPr>
          <w:rFonts w:ascii="Glacial Indifference" w:hAnsi="Glacial Indifference"/>
        </w:rPr>
      </w:pPr>
    </w:p>
    <w:p w14:paraId="5B08BEF6" w14:textId="77777777" w:rsidR="00EE42B0" w:rsidRPr="00E7355E" w:rsidRDefault="00125397" w:rsidP="000409E5">
      <w:pPr>
        <w:spacing w:after="0" w:line="240" w:lineRule="auto"/>
        <w:rPr>
          <w:rFonts w:ascii="Glacial Indifference" w:hAnsi="Glacial Indifference"/>
        </w:rPr>
      </w:pPr>
      <w:r w:rsidRPr="00E7355E">
        <w:rPr>
          <w:rFonts w:ascii="Glacial Indifference" w:hAnsi="Glacial Indifference"/>
          <w:noProof/>
        </w:rPr>
        <w:drawing>
          <wp:anchor distT="0" distB="0" distL="114300" distR="114300" simplePos="0" relativeHeight="251657216" behindDoc="1" locked="0" layoutInCell="1" allowOverlap="1" wp14:anchorId="3A081AC0" wp14:editId="63F7121D">
            <wp:simplePos x="0" y="0"/>
            <wp:positionH relativeFrom="column">
              <wp:posOffset>-111125</wp:posOffset>
            </wp:positionH>
            <wp:positionV relativeFrom="paragraph">
              <wp:posOffset>64135</wp:posOffset>
            </wp:positionV>
            <wp:extent cx="1264285" cy="514350"/>
            <wp:effectExtent l="0" t="0" r="0" b="0"/>
            <wp:wrapNone/>
            <wp:docPr id="3" name="Picture 3" descr="Terrell McT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rrell McTy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4285"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92CD03" w14:textId="77777777" w:rsidR="00EE42B0" w:rsidRPr="00E7355E" w:rsidRDefault="00EE42B0" w:rsidP="000409E5">
      <w:pPr>
        <w:spacing w:after="0" w:line="240" w:lineRule="auto"/>
        <w:rPr>
          <w:rFonts w:ascii="Glacial Indifference" w:hAnsi="Glacial Indifference"/>
        </w:rPr>
      </w:pPr>
    </w:p>
    <w:p w14:paraId="0FCFF0A4" w14:textId="77777777" w:rsidR="00802B9B" w:rsidRPr="00E7355E" w:rsidRDefault="00802B9B" w:rsidP="000409E5">
      <w:pPr>
        <w:spacing w:after="0" w:line="240" w:lineRule="auto"/>
        <w:rPr>
          <w:rFonts w:ascii="Glacial Indifference" w:hAnsi="Glacial Indifference"/>
        </w:rPr>
      </w:pPr>
    </w:p>
    <w:p w14:paraId="374F837E" w14:textId="77777777" w:rsidR="00802B9B" w:rsidRPr="00E7355E" w:rsidRDefault="00802B9B" w:rsidP="000409E5">
      <w:pPr>
        <w:spacing w:after="0" w:line="240" w:lineRule="auto"/>
        <w:rPr>
          <w:rFonts w:ascii="Glacial Indifference" w:hAnsi="Glacial Indifference"/>
        </w:rPr>
      </w:pPr>
    </w:p>
    <w:p w14:paraId="0074504B" w14:textId="084A81AC" w:rsidR="000409E5" w:rsidRPr="00E7355E" w:rsidRDefault="000409E5" w:rsidP="000409E5">
      <w:pPr>
        <w:spacing w:after="0" w:line="240" w:lineRule="auto"/>
        <w:rPr>
          <w:rFonts w:ascii="Glacial Indifference" w:hAnsi="Glacial Indifference"/>
        </w:rPr>
      </w:pPr>
      <w:r w:rsidRPr="00E7355E">
        <w:rPr>
          <w:rFonts w:ascii="Glacial Indifference" w:hAnsi="Glacial Indifference"/>
        </w:rPr>
        <w:t xml:space="preserve">Terrell </w:t>
      </w:r>
      <w:r w:rsidR="002E6FEE" w:rsidRPr="00E7355E">
        <w:rPr>
          <w:rFonts w:ascii="Glacial Indifference" w:hAnsi="Glacial Indifference"/>
        </w:rPr>
        <w:t xml:space="preserve">L </w:t>
      </w:r>
      <w:r w:rsidRPr="00E7355E">
        <w:rPr>
          <w:rFonts w:ascii="Glacial Indifference" w:hAnsi="Glacial Indifference"/>
        </w:rPr>
        <w:t>McTyer</w:t>
      </w:r>
    </w:p>
    <w:p w14:paraId="14487047" w14:textId="00939A22" w:rsidR="00F4530F" w:rsidRDefault="00125397" w:rsidP="00EA436D">
      <w:pPr>
        <w:spacing w:after="0" w:line="240" w:lineRule="auto"/>
      </w:pPr>
      <w:r w:rsidRPr="00E7355E">
        <w:rPr>
          <w:rFonts w:ascii="Glacial Indifference" w:hAnsi="Glacial Indifference"/>
        </w:rPr>
        <w:t>Minister of New Church Strategies</w:t>
      </w:r>
    </w:p>
    <w:sectPr w:rsidR="00F4530F" w:rsidSect="00EA436D">
      <w:headerReference w:type="default" r:id="rId10"/>
      <w:footerReference w:type="default" r:id="rId11"/>
      <w:pgSz w:w="12240" w:h="15840"/>
      <w:pgMar w:top="990" w:right="1152" w:bottom="720" w:left="1152" w:header="720" w:footer="4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FF64B" w14:textId="77777777" w:rsidR="00480FB3" w:rsidRDefault="00480FB3" w:rsidP="00C81E56">
      <w:pPr>
        <w:spacing w:after="0" w:line="240" w:lineRule="auto"/>
      </w:pPr>
      <w:r>
        <w:separator/>
      </w:r>
    </w:p>
  </w:endnote>
  <w:endnote w:type="continuationSeparator" w:id="0">
    <w:p w14:paraId="301FA5E8" w14:textId="77777777" w:rsidR="00480FB3" w:rsidRDefault="00480FB3" w:rsidP="00C81E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Glacial Indifference">
    <w:altName w:val="Calibri"/>
    <w:panose1 w:val="00000000000000000000"/>
    <w:charset w:val="00"/>
    <w:family w:val="modern"/>
    <w:notTrueType/>
    <w:pitch w:val="variable"/>
    <w:sig w:usb0="80000027" w:usb1="10000048"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DC0B" w14:textId="4D6271D8" w:rsidR="00F4530F" w:rsidRPr="00F4530F" w:rsidRDefault="00F4530F">
    <w:pPr>
      <w:pStyle w:val="Footer"/>
      <w:rPr>
        <w:sz w:val="20"/>
        <w:szCs w:val="20"/>
      </w:rPr>
    </w:pPr>
    <w:r>
      <w:rPr>
        <w:sz w:val="20"/>
        <w:szCs w:val="20"/>
      </w:rPr>
      <w:t xml:space="preserve">Copyright </w:t>
    </w:r>
    <w:r w:rsidRPr="00F4530F">
      <w:rPr>
        <w:sz w:val="20"/>
        <w:szCs w:val="20"/>
      </w:rPr>
      <w:t>©</w:t>
    </w:r>
    <w:r>
      <w:rPr>
        <w:sz w:val="20"/>
        <w:szCs w:val="20"/>
      </w:rPr>
      <w:t xml:space="preserve"> </w:t>
    </w:r>
    <w:r w:rsidR="006970EC">
      <w:rPr>
        <w:sz w:val="20"/>
        <w:szCs w:val="20"/>
      </w:rPr>
      <w:t>2020</w:t>
    </w:r>
    <w:r w:rsidRPr="00F4530F">
      <w:rPr>
        <w:sz w:val="20"/>
        <w:szCs w:val="20"/>
      </w:rPr>
      <w:t xml:space="preserve"> </w:t>
    </w:r>
    <w:r w:rsidR="006A1257">
      <w:rPr>
        <w:sz w:val="20"/>
        <w:szCs w:val="20"/>
      </w:rPr>
      <w:t>New Church Ministry</w:t>
    </w:r>
  </w:p>
  <w:p w14:paraId="28707D12" w14:textId="77777777" w:rsidR="00F4530F" w:rsidRDefault="00F453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7EBEA0" w14:textId="77777777" w:rsidR="00480FB3" w:rsidRDefault="00480FB3" w:rsidP="00C81E56">
      <w:pPr>
        <w:spacing w:after="0" w:line="240" w:lineRule="auto"/>
      </w:pPr>
      <w:r>
        <w:separator/>
      </w:r>
    </w:p>
  </w:footnote>
  <w:footnote w:type="continuationSeparator" w:id="0">
    <w:p w14:paraId="7A49BCF7" w14:textId="77777777" w:rsidR="00480FB3" w:rsidRDefault="00480FB3" w:rsidP="00C81E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140AD" w14:textId="77777777" w:rsidR="00125397" w:rsidRDefault="00125397">
    <w:pPr>
      <w:pStyle w:val="Header"/>
    </w:pPr>
    <w:r>
      <w:rPr>
        <w:noProof/>
      </w:rPr>
      <w:drawing>
        <wp:inline distT="0" distB="0" distL="0" distR="0" wp14:anchorId="5490957D" wp14:editId="49C3D126">
          <wp:extent cx="2083435" cy="914400"/>
          <wp:effectExtent l="0" t="0" r="0" b="0"/>
          <wp:docPr id="6" name="Picture 6" descr="C:\Users\tmctyer\Google Drive\0 New Church Ministry\NCM Logos\NCM logo 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mctyer\Google Drive\0 New Church Ministry\NCM Logos\NCM logo horizonta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3435" cy="914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44534F"/>
    <w:multiLevelType w:val="hybridMultilevel"/>
    <w:tmpl w:val="A692A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7C4B77"/>
    <w:multiLevelType w:val="hybridMultilevel"/>
    <w:tmpl w:val="D752D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D13974"/>
    <w:multiLevelType w:val="hybridMultilevel"/>
    <w:tmpl w:val="A516C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3F46FF"/>
    <w:multiLevelType w:val="hybridMultilevel"/>
    <w:tmpl w:val="DED41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DB437E"/>
    <w:multiLevelType w:val="hybridMultilevel"/>
    <w:tmpl w:val="DB3AF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1F0B9C"/>
    <w:multiLevelType w:val="hybridMultilevel"/>
    <w:tmpl w:val="057E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271759"/>
    <w:multiLevelType w:val="hybridMultilevel"/>
    <w:tmpl w:val="B25E4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550307"/>
    <w:multiLevelType w:val="hybridMultilevel"/>
    <w:tmpl w:val="82FA35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616CB5"/>
    <w:multiLevelType w:val="hybridMultilevel"/>
    <w:tmpl w:val="55201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CF72B5"/>
    <w:multiLevelType w:val="hybridMultilevel"/>
    <w:tmpl w:val="AD0C1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5"/>
  </w:num>
  <w:num w:numId="5">
    <w:abstractNumId w:val="2"/>
  </w:num>
  <w:num w:numId="6">
    <w:abstractNumId w:val="4"/>
  </w:num>
  <w:num w:numId="7">
    <w:abstractNumId w:val="3"/>
  </w:num>
  <w:num w:numId="8">
    <w:abstractNumId w:val="9"/>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0sDQ0NDAwMjU3tjBU0lEKTi0uzszPAykwtKgFAHtKvWktAAAA"/>
  </w:docVars>
  <w:rsids>
    <w:rsidRoot w:val="00160472"/>
    <w:rsid w:val="00000232"/>
    <w:rsid w:val="00011AA9"/>
    <w:rsid w:val="000135AC"/>
    <w:rsid w:val="000137BA"/>
    <w:rsid w:val="00014961"/>
    <w:rsid w:val="00014F88"/>
    <w:rsid w:val="000221AD"/>
    <w:rsid w:val="000223B4"/>
    <w:rsid w:val="00025EBA"/>
    <w:rsid w:val="00032DB9"/>
    <w:rsid w:val="0003450C"/>
    <w:rsid w:val="000409E5"/>
    <w:rsid w:val="00043010"/>
    <w:rsid w:val="00054F3A"/>
    <w:rsid w:val="00055141"/>
    <w:rsid w:val="00055B9A"/>
    <w:rsid w:val="000562A3"/>
    <w:rsid w:val="00057F50"/>
    <w:rsid w:val="000625D2"/>
    <w:rsid w:val="000660DF"/>
    <w:rsid w:val="000808CE"/>
    <w:rsid w:val="000813C5"/>
    <w:rsid w:val="0008273F"/>
    <w:rsid w:val="0008343D"/>
    <w:rsid w:val="00083F1E"/>
    <w:rsid w:val="0008469A"/>
    <w:rsid w:val="000851CA"/>
    <w:rsid w:val="00085287"/>
    <w:rsid w:val="000853A8"/>
    <w:rsid w:val="00085ACC"/>
    <w:rsid w:val="0009338D"/>
    <w:rsid w:val="00094C18"/>
    <w:rsid w:val="00097543"/>
    <w:rsid w:val="000A1A71"/>
    <w:rsid w:val="000A33FB"/>
    <w:rsid w:val="000A3648"/>
    <w:rsid w:val="000A4BEE"/>
    <w:rsid w:val="000A7AAA"/>
    <w:rsid w:val="000B05E1"/>
    <w:rsid w:val="000B0CC5"/>
    <w:rsid w:val="000B4AA6"/>
    <w:rsid w:val="000C16B2"/>
    <w:rsid w:val="000C3CE0"/>
    <w:rsid w:val="000C683C"/>
    <w:rsid w:val="000C76A8"/>
    <w:rsid w:val="000D391E"/>
    <w:rsid w:val="000D4671"/>
    <w:rsid w:val="000E0E8B"/>
    <w:rsid w:val="000E4063"/>
    <w:rsid w:val="000E6C12"/>
    <w:rsid w:val="000F1722"/>
    <w:rsid w:val="000F2E97"/>
    <w:rsid w:val="000F59B6"/>
    <w:rsid w:val="000F7C3A"/>
    <w:rsid w:val="00100E1E"/>
    <w:rsid w:val="00100F7F"/>
    <w:rsid w:val="0010382E"/>
    <w:rsid w:val="00103E56"/>
    <w:rsid w:val="00105387"/>
    <w:rsid w:val="00106D80"/>
    <w:rsid w:val="00107617"/>
    <w:rsid w:val="00107F14"/>
    <w:rsid w:val="0011049D"/>
    <w:rsid w:val="00113BEF"/>
    <w:rsid w:val="0011624C"/>
    <w:rsid w:val="00125397"/>
    <w:rsid w:val="0013024C"/>
    <w:rsid w:val="00131DCD"/>
    <w:rsid w:val="00131E94"/>
    <w:rsid w:val="0013442C"/>
    <w:rsid w:val="00136C68"/>
    <w:rsid w:val="0014582E"/>
    <w:rsid w:val="001501EF"/>
    <w:rsid w:val="0015192A"/>
    <w:rsid w:val="00152860"/>
    <w:rsid w:val="00153EE2"/>
    <w:rsid w:val="001552ED"/>
    <w:rsid w:val="00155EA3"/>
    <w:rsid w:val="001600BC"/>
    <w:rsid w:val="00160472"/>
    <w:rsid w:val="001607F6"/>
    <w:rsid w:val="00161C7D"/>
    <w:rsid w:val="001625B4"/>
    <w:rsid w:val="00167087"/>
    <w:rsid w:val="001726F7"/>
    <w:rsid w:val="001732C0"/>
    <w:rsid w:val="00173515"/>
    <w:rsid w:val="0017375A"/>
    <w:rsid w:val="0017598F"/>
    <w:rsid w:val="001767A0"/>
    <w:rsid w:val="00183BE9"/>
    <w:rsid w:val="00184155"/>
    <w:rsid w:val="001875D9"/>
    <w:rsid w:val="00191964"/>
    <w:rsid w:val="0019424C"/>
    <w:rsid w:val="001A1484"/>
    <w:rsid w:val="001B070F"/>
    <w:rsid w:val="001B31E3"/>
    <w:rsid w:val="001B4B91"/>
    <w:rsid w:val="001B4FE5"/>
    <w:rsid w:val="001B6313"/>
    <w:rsid w:val="001B6931"/>
    <w:rsid w:val="001C2646"/>
    <w:rsid w:val="001C63C8"/>
    <w:rsid w:val="001C6B49"/>
    <w:rsid w:val="001D017D"/>
    <w:rsid w:val="001D231A"/>
    <w:rsid w:val="001D2674"/>
    <w:rsid w:val="001D6699"/>
    <w:rsid w:val="001E06BE"/>
    <w:rsid w:val="001E3C9F"/>
    <w:rsid w:val="001E3E8A"/>
    <w:rsid w:val="001E517D"/>
    <w:rsid w:val="001F07A8"/>
    <w:rsid w:val="001F14D6"/>
    <w:rsid w:val="001F5051"/>
    <w:rsid w:val="001F554E"/>
    <w:rsid w:val="001F5C7A"/>
    <w:rsid w:val="00200080"/>
    <w:rsid w:val="002016F9"/>
    <w:rsid w:val="00202A42"/>
    <w:rsid w:val="002044BB"/>
    <w:rsid w:val="00204FA6"/>
    <w:rsid w:val="00206221"/>
    <w:rsid w:val="002063C3"/>
    <w:rsid w:val="002077E6"/>
    <w:rsid w:val="0021098D"/>
    <w:rsid w:val="0021335F"/>
    <w:rsid w:val="00216951"/>
    <w:rsid w:val="0022180F"/>
    <w:rsid w:val="0022233C"/>
    <w:rsid w:val="002233C1"/>
    <w:rsid w:val="00227E3D"/>
    <w:rsid w:val="002341BD"/>
    <w:rsid w:val="00235EB2"/>
    <w:rsid w:val="002375ED"/>
    <w:rsid w:val="002408A3"/>
    <w:rsid w:val="002411F4"/>
    <w:rsid w:val="002431E5"/>
    <w:rsid w:val="002463A7"/>
    <w:rsid w:val="002471FD"/>
    <w:rsid w:val="00256DDD"/>
    <w:rsid w:val="002620F1"/>
    <w:rsid w:val="00262176"/>
    <w:rsid w:val="00263392"/>
    <w:rsid w:val="00263A29"/>
    <w:rsid w:val="00271E5A"/>
    <w:rsid w:val="00277775"/>
    <w:rsid w:val="00282643"/>
    <w:rsid w:val="002845C6"/>
    <w:rsid w:val="00284AE5"/>
    <w:rsid w:val="00287B54"/>
    <w:rsid w:val="00291FC0"/>
    <w:rsid w:val="00295A11"/>
    <w:rsid w:val="00295A76"/>
    <w:rsid w:val="00297AF3"/>
    <w:rsid w:val="002A034C"/>
    <w:rsid w:val="002A05E0"/>
    <w:rsid w:val="002A7F0F"/>
    <w:rsid w:val="002B0B32"/>
    <w:rsid w:val="002B154D"/>
    <w:rsid w:val="002B68F1"/>
    <w:rsid w:val="002B6B47"/>
    <w:rsid w:val="002C01E2"/>
    <w:rsid w:val="002C02DC"/>
    <w:rsid w:val="002C47FA"/>
    <w:rsid w:val="002C51A5"/>
    <w:rsid w:val="002C77AF"/>
    <w:rsid w:val="002D414A"/>
    <w:rsid w:val="002D4EBE"/>
    <w:rsid w:val="002E4EBE"/>
    <w:rsid w:val="002E6FEE"/>
    <w:rsid w:val="002F06CA"/>
    <w:rsid w:val="002F0A5E"/>
    <w:rsid w:val="002F0F0F"/>
    <w:rsid w:val="002F1567"/>
    <w:rsid w:val="002F1C12"/>
    <w:rsid w:val="002F4015"/>
    <w:rsid w:val="002F6B3A"/>
    <w:rsid w:val="0030123F"/>
    <w:rsid w:val="003077C6"/>
    <w:rsid w:val="0031470A"/>
    <w:rsid w:val="003213F5"/>
    <w:rsid w:val="0032410C"/>
    <w:rsid w:val="003248EB"/>
    <w:rsid w:val="00330CF9"/>
    <w:rsid w:val="0033117E"/>
    <w:rsid w:val="00334360"/>
    <w:rsid w:val="00334A49"/>
    <w:rsid w:val="0034139C"/>
    <w:rsid w:val="0034313F"/>
    <w:rsid w:val="0034790B"/>
    <w:rsid w:val="00350F13"/>
    <w:rsid w:val="00351CCF"/>
    <w:rsid w:val="00352037"/>
    <w:rsid w:val="00353222"/>
    <w:rsid w:val="00354701"/>
    <w:rsid w:val="00356A17"/>
    <w:rsid w:val="00360A91"/>
    <w:rsid w:val="00361539"/>
    <w:rsid w:val="003656FA"/>
    <w:rsid w:val="00365955"/>
    <w:rsid w:val="00372CC5"/>
    <w:rsid w:val="00381AAD"/>
    <w:rsid w:val="00397124"/>
    <w:rsid w:val="003A06C0"/>
    <w:rsid w:val="003A4912"/>
    <w:rsid w:val="003A7F9B"/>
    <w:rsid w:val="003B0E5E"/>
    <w:rsid w:val="003B1F07"/>
    <w:rsid w:val="003B3036"/>
    <w:rsid w:val="003B6445"/>
    <w:rsid w:val="003B7966"/>
    <w:rsid w:val="003C0254"/>
    <w:rsid w:val="003C1900"/>
    <w:rsid w:val="003C1EC0"/>
    <w:rsid w:val="003C2F80"/>
    <w:rsid w:val="003C3DBF"/>
    <w:rsid w:val="003D7A11"/>
    <w:rsid w:val="003E7EE9"/>
    <w:rsid w:val="003F137C"/>
    <w:rsid w:val="003F1B67"/>
    <w:rsid w:val="003F5431"/>
    <w:rsid w:val="003F7C3F"/>
    <w:rsid w:val="0040190B"/>
    <w:rsid w:val="00404323"/>
    <w:rsid w:val="0040434C"/>
    <w:rsid w:val="00404C29"/>
    <w:rsid w:val="0040550F"/>
    <w:rsid w:val="00407132"/>
    <w:rsid w:val="0041076D"/>
    <w:rsid w:val="00410A2D"/>
    <w:rsid w:val="004148C0"/>
    <w:rsid w:val="00414EBA"/>
    <w:rsid w:val="004153EA"/>
    <w:rsid w:val="00416104"/>
    <w:rsid w:val="00420C83"/>
    <w:rsid w:val="00423451"/>
    <w:rsid w:val="00427732"/>
    <w:rsid w:val="004303FF"/>
    <w:rsid w:val="00436899"/>
    <w:rsid w:val="004414BB"/>
    <w:rsid w:val="004437F0"/>
    <w:rsid w:val="00444B3B"/>
    <w:rsid w:val="004452E0"/>
    <w:rsid w:val="00455B24"/>
    <w:rsid w:val="00457583"/>
    <w:rsid w:val="00462B44"/>
    <w:rsid w:val="00463C55"/>
    <w:rsid w:val="00465A77"/>
    <w:rsid w:val="004661E2"/>
    <w:rsid w:val="00471965"/>
    <w:rsid w:val="00472084"/>
    <w:rsid w:val="00480FB3"/>
    <w:rsid w:val="004847CA"/>
    <w:rsid w:val="00493C9B"/>
    <w:rsid w:val="00497684"/>
    <w:rsid w:val="004A42D5"/>
    <w:rsid w:val="004B10F7"/>
    <w:rsid w:val="004B6BFA"/>
    <w:rsid w:val="004B6FBB"/>
    <w:rsid w:val="004C147B"/>
    <w:rsid w:val="004C7524"/>
    <w:rsid w:val="004D353D"/>
    <w:rsid w:val="004D4861"/>
    <w:rsid w:val="004E0320"/>
    <w:rsid w:val="004E16C1"/>
    <w:rsid w:val="004E1817"/>
    <w:rsid w:val="004E19ED"/>
    <w:rsid w:val="004E2334"/>
    <w:rsid w:val="004F0672"/>
    <w:rsid w:val="004F2BE3"/>
    <w:rsid w:val="004F396A"/>
    <w:rsid w:val="004F4840"/>
    <w:rsid w:val="004F56C0"/>
    <w:rsid w:val="004F5CC2"/>
    <w:rsid w:val="004F7129"/>
    <w:rsid w:val="004F74AB"/>
    <w:rsid w:val="0050154E"/>
    <w:rsid w:val="00501BD2"/>
    <w:rsid w:val="00501BFB"/>
    <w:rsid w:val="00502C40"/>
    <w:rsid w:val="00504696"/>
    <w:rsid w:val="00510647"/>
    <w:rsid w:val="005110DF"/>
    <w:rsid w:val="005128CF"/>
    <w:rsid w:val="00512BB2"/>
    <w:rsid w:val="00513E21"/>
    <w:rsid w:val="0052185C"/>
    <w:rsid w:val="00521F73"/>
    <w:rsid w:val="005227E3"/>
    <w:rsid w:val="00527487"/>
    <w:rsid w:val="0053011C"/>
    <w:rsid w:val="005306EF"/>
    <w:rsid w:val="00530742"/>
    <w:rsid w:val="00531FC9"/>
    <w:rsid w:val="00534787"/>
    <w:rsid w:val="00537DCB"/>
    <w:rsid w:val="00540467"/>
    <w:rsid w:val="00543BA3"/>
    <w:rsid w:val="0054518F"/>
    <w:rsid w:val="005456E0"/>
    <w:rsid w:val="00545CA5"/>
    <w:rsid w:val="005471D5"/>
    <w:rsid w:val="0055304E"/>
    <w:rsid w:val="00555071"/>
    <w:rsid w:val="00556608"/>
    <w:rsid w:val="0056490A"/>
    <w:rsid w:val="00564E8B"/>
    <w:rsid w:val="00570076"/>
    <w:rsid w:val="00581D54"/>
    <w:rsid w:val="00584D7E"/>
    <w:rsid w:val="005913AD"/>
    <w:rsid w:val="0059167B"/>
    <w:rsid w:val="0059196F"/>
    <w:rsid w:val="00591F28"/>
    <w:rsid w:val="00592573"/>
    <w:rsid w:val="00592CF9"/>
    <w:rsid w:val="005B07E4"/>
    <w:rsid w:val="005B7FF2"/>
    <w:rsid w:val="005C0EA8"/>
    <w:rsid w:val="005C1C87"/>
    <w:rsid w:val="005C1DB6"/>
    <w:rsid w:val="005D0569"/>
    <w:rsid w:val="005D2428"/>
    <w:rsid w:val="005D45FE"/>
    <w:rsid w:val="005E1D34"/>
    <w:rsid w:val="005E245C"/>
    <w:rsid w:val="005E2650"/>
    <w:rsid w:val="005E3D05"/>
    <w:rsid w:val="005E6060"/>
    <w:rsid w:val="005F2F26"/>
    <w:rsid w:val="005F355F"/>
    <w:rsid w:val="006015CC"/>
    <w:rsid w:val="0060401B"/>
    <w:rsid w:val="006058AF"/>
    <w:rsid w:val="0060653E"/>
    <w:rsid w:val="00607558"/>
    <w:rsid w:val="00610688"/>
    <w:rsid w:val="006113EF"/>
    <w:rsid w:val="0061261C"/>
    <w:rsid w:val="00613A4B"/>
    <w:rsid w:val="00613B28"/>
    <w:rsid w:val="00615488"/>
    <w:rsid w:val="00616364"/>
    <w:rsid w:val="006179F6"/>
    <w:rsid w:val="00626D8F"/>
    <w:rsid w:val="00626DAD"/>
    <w:rsid w:val="00634E60"/>
    <w:rsid w:val="00636F5F"/>
    <w:rsid w:val="00643689"/>
    <w:rsid w:val="00643D28"/>
    <w:rsid w:val="00644C4E"/>
    <w:rsid w:val="00651B8B"/>
    <w:rsid w:val="0065261E"/>
    <w:rsid w:val="00652C16"/>
    <w:rsid w:val="00653EFA"/>
    <w:rsid w:val="00656438"/>
    <w:rsid w:val="00660CE6"/>
    <w:rsid w:val="006612D5"/>
    <w:rsid w:val="00663A96"/>
    <w:rsid w:val="00663C98"/>
    <w:rsid w:val="00664FB8"/>
    <w:rsid w:val="00667B0A"/>
    <w:rsid w:val="00671F26"/>
    <w:rsid w:val="00675093"/>
    <w:rsid w:val="00677196"/>
    <w:rsid w:val="00681D58"/>
    <w:rsid w:val="00684F99"/>
    <w:rsid w:val="00686070"/>
    <w:rsid w:val="0069536C"/>
    <w:rsid w:val="006970EC"/>
    <w:rsid w:val="00697F0C"/>
    <w:rsid w:val="006A1257"/>
    <w:rsid w:val="006A37B2"/>
    <w:rsid w:val="006B707B"/>
    <w:rsid w:val="006C549B"/>
    <w:rsid w:val="006D2749"/>
    <w:rsid w:val="006D4868"/>
    <w:rsid w:val="006E08F6"/>
    <w:rsid w:val="006E365F"/>
    <w:rsid w:val="006E5C01"/>
    <w:rsid w:val="006E72A4"/>
    <w:rsid w:val="006E72D7"/>
    <w:rsid w:val="006E7741"/>
    <w:rsid w:val="006F3397"/>
    <w:rsid w:val="006F6510"/>
    <w:rsid w:val="006F7844"/>
    <w:rsid w:val="00701EDA"/>
    <w:rsid w:val="00701FE7"/>
    <w:rsid w:val="00705F62"/>
    <w:rsid w:val="007062F5"/>
    <w:rsid w:val="00707F90"/>
    <w:rsid w:val="007111B1"/>
    <w:rsid w:val="0071638A"/>
    <w:rsid w:val="00720957"/>
    <w:rsid w:val="00723439"/>
    <w:rsid w:val="00724726"/>
    <w:rsid w:val="00724B43"/>
    <w:rsid w:val="00724BE6"/>
    <w:rsid w:val="00731FE6"/>
    <w:rsid w:val="00734680"/>
    <w:rsid w:val="007417F1"/>
    <w:rsid w:val="00741E65"/>
    <w:rsid w:val="0074524C"/>
    <w:rsid w:val="007467CF"/>
    <w:rsid w:val="00750303"/>
    <w:rsid w:val="00750CE3"/>
    <w:rsid w:val="0075126C"/>
    <w:rsid w:val="00752BED"/>
    <w:rsid w:val="0075303D"/>
    <w:rsid w:val="00757EEB"/>
    <w:rsid w:val="00760C0D"/>
    <w:rsid w:val="0076248A"/>
    <w:rsid w:val="00762804"/>
    <w:rsid w:val="00764FCC"/>
    <w:rsid w:val="00765CAC"/>
    <w:rsid w:val="00775B0C"/>
    <w:rsid w:val="00777B91"/>
    <w:rsid w:val="007817B4"/>
    <w:rsid w:val="00785EDC"/>
    <w:rsid w:val="00786B70"/>
    <w:rsid w:val="007A14FE"/>
    <w:rsid w:val="007A6F0B"/>
    <w:rsid w:val="007A7331"/>
    <w:rsid w:val="007B1449"/>
    <w:rsid w:val="007B2E78"/>
    <w:rsid w:val="007B7450"/>
    <w:rsid w:val="007C2891"/>
    <w:rsid w:val="007D4D32"/>
    <w:rsid w:val="007E0AAB"/>
    <w:rsid w:val="007E1F95"/>
    <w:rsid w:val="007E367C"/>
    <w:rsid w:val="007E502F"/>
    <w:rsid w:val="007E73A9"/>
    <w:rsid w:val="007F1880"/>
    <w:rsid w:val="007F47FE"/>
    <w:rsid w:val="00801E52"/>
    <w:rsid w:val="008022A8"/>
    <w:rsid w:val="00802B9B"/>
    <w:rsid w:val="00804F58"/>
    <w:rsid w:val="0080592A"/>
    <w:rsid w:val="0080698F"/>
    <w:rsid w:val="008144D8"/>
    <w:rsid w:val="008147C5"/>
    <w:rsid w:val="0083342B"/>
    <w:rsid w:val="00835BBF"/>
    <w:rsid w:val="008426DE"/>
    <w:rsid w:val="008453F5"/>
    <w:rsid w:val="0085094B"/>
    <w:rsid w:val="00850EB4"/>
    <w:rsid w:val="00851D3B"/>
    <w:rsid w:val="0085302A"/>
    <w:rsid w:val="00853930"/>
    <w:rsid w:val="00856EB5"/>
    <w:rsid w:val="0086043B"/>
    <w:rsid w:val="008610E2"/>
    <w:rsid w:val="00862D1E"/>
    <w:rsid w:val="00863FB6"/>
    <w:rsid w:val="00864BB4"/>
    <w:rsid w:val="008652CB"/>
    <w:rsid w:val="00865356"/>
    <w:rsid w:val="00870119"/>
    <w:rsid w:val="00876E62"/>
    <w:rsid w:val="00880584"/>
    <w:rsid w:val="0088662E"/>
    <w:rsid w:val="0088787E"/>
    <w:rsid w:val="00896028"/>
    <w:rsid w:val="00896EE8"/>
    <w:rsid w:val="00897860"/>
    <w:rsid w:val="0089790D"/>
    <w:rsid w:val="008A242E"/>
    <w:rsid w:val="008A366F"/>
    <w:rsid w:val="008A4315"/>
    <w:rsid w:val="008A4DDD"/>
    <w:rsid w:val="008A567C"/>
    <w:rsid w:val="008A739A"/>
    <w:rsid w:val="008B04BD"/>
    <w:rsid w:val="008B2BC1"/>
    <w:rsid w:val="008B3524"/>
    <w:rsid w:val="008B70C8"/>
    <w:rsid w:val="008C1EA4"/>
    <w:rsid w:val="008C37F2"/>
    <w:rsid w:val="008C609C"/>
    <w:rsid w:val="008D0A12"/>
    <w:rsid w:val="008D126E"/>
    <w:rsid w:val="008D3454"/>
    <w:rsid w:val="008D3FFA"/>
    <w:rsid w:val="008D6C31"/>
    <w:rsid w:val="008D796B"/>
    <w:rsid w:val="008D797F"/>
    <w:rsid w:val="008E13B0"/>
    <w:rsid w:val="008E653C"/>
    <w:rsid w:val="008F01FA"/>
    <w:rsid w:val="008F0E4D"/>
    <w:rsid w:val="008F2E24"/>
    <w:rsid w:val="008F42FC"/>
    <w:rsid w:val="008F4EB5"/>
    <w:rsid w:val="008F623E"/>
    <w:rsid w:val="008F7E34"/>
    <w:rsid w:val="00900740"/>
    <w:rsid w:val="00901859"/>
    <w:rsid w:val="009034F5"/>
    <w:rsid w:val="00904BA5"/>
    <w:rsid w:val="009110B0"/>
    <w:rsid w:val="00913A9A"/>
    <w:rsid w:val="00913F6C"/>
    <w:rsid w:val="00914858"/>
    <w:rsid w:val="009167A5"/>
    <w:rsid w:val="00917C87"/>
    <w:rsid w:val="00921EDF"/>
    <w:rsid w:val="00922095"/>
    <w:rsid w:val="00922AFD"/>
    <w:rsid w:val="009232DA"/>
    <w:rsid w:val="00925202"/>
    <w:rsid w:val="0092709A"/>
    <w:rsid w:val="00927112"/>
    <w:rsid w:val="00930943"/>
    <w:rsid w:val="00931656"/>
    <w:rsid w:val="00934289"/>
    <w:rsid w:val="00934ED6"/>
    <w:rsid w:val="009378CE"/>
    <w:rsid w:val="0093793B"/>
    <w:rsid w:val="00940E84"/>
    <w:rsid w:val="009417FE"/>
    <w:rsid w:val="0094191F"/>
    <w:rsid w:val="00942356"/>
    <w:rsid w:val="00942E22"/>
    <w:rsid w:val="00942E52"/>
    <w:rsid w:val="009445C2"/>
    <w:rsid w:val="0094730A"/>
    <w:rsid w:val="0095704B"/>
    <w:rsid w:val="0095719F"/>
    <w:rsid w:val="009572AF"/>
    <w:rsid w:val="009625F4"/>
    <w:rsid w:val="00963E30"/>
    <w:rsid w:val="0096659B"/>
    <w:rsid w:val="00966E18"/>
    <w:rsid w:val="00967179"/>
    <w:rsid w:val="0097689F"/>
    <w:rsid w:val="00976EB7"/>
    <w:rsid w:val="00980D5B"/>
    <w:rsid w:val="00982C0A"/>
    <w:rsid w:val="00984E56"/>
    <w:rsid w:val="00987DA3"/>
    <w:rsid w:val="0099012A"/>
    <w:rsid w:val="00994AF3"/>
    <w:rsid w:val="00996BDF"/>
    <w:rsid w:val="009A6277"/>
    <w:rsid w:val="009A6DF4"/>
    <w:rsid w:val="009A7C57"/>
    <w:rsid w:val="009B04EA"/>
    <w:rsid w:val="009B0926"/>
    <w:rsid w:val="009B2A21"/>
    <w:rsid w:val="009B44A3"/>
    <w:rsid w:val="009B72C9"/>
    <w:rsid w:val="009C1ADB"/>
    <w:rsid w:val="009D0DF5"/>
    <w:rsid w:val="009D4C41"/>
    <w:rsid w:val="009E03C8"/>
    <w:rsid w:val="009E08A2"/>
    <w:rsid w:val="009E261E"/>
    <w:rsid w:val="009E606B"/>
    <w:rsid w:val="009E7356"/>
    <w:rsid w:val="009F0292"/>
    <w:rsid w:val="009F1D66"/>
    <w:rsid w:val="009F535A"/>
    <w:rsid w:val="009F6C23"/>
    <w:rsid w:val="009F7CBD"/>
    <w:rsid w:val="00A011A3"/>
    <w:rsid w:val="00A016D3"/>
    <w:rsid w:val="00A02E41"/>
    <w:rsid w:val="00A035E3"/>
    <w:rsid w:val="00A07649"/>
    <w:rsid w:val="00A10CC4"/>
    <w:rsid w:val="00A1435A"/>
    <w:rsid w:val="00A16B66"/>
    <w:rsid w:val="00A17A29"/>
    <w:rsid w:val="00A22833"/>
    <w:rsid w:val="00A23A0D"/>
    <w:rsid w:val="00A26559"/>
    <w:rsid w:val="00A306D8"/>
    <w:rsid w:val="00A31D7D"/>
    <w:rsid w:val="00A32CA6"/>
    <w:rsid w:val="00A44AFE"/>
    <w:rsid w:val="00A47E8F"/>
    <w:rsid w:val="00A5087E"/>
    <w:rsid w:val="00A50D69"/>
    <w:rsid w:val="00A56F5A"/>
    <w:rsid w:val="00A57051"/>
    <w:rsid w:val="00A622B0"/>
    <w:rsid w:val="00A6308F"/>
    <w:rsid w:val="00A665BF"/>
    <w:rsid w:val="00A708EF"/>
    <w:rsid w:val="00A726F6"/>
    <w:rsid w:val="00A73FC4"/>
    <w:rsid w:val="00A743C9"/>
    <w:rsid w:val="00A825D9"/>
    <w:rsid w:val="00A84CF7"/>
    <w:rsid w:val="00A92F04"/>
    <w:rsid w:val="00A95AAD"/>
    <w:rsid w:val="00AA1B14"/>
    <w:rsid w:val="00AA1BF5"/>
    <w:rsid w:val="00AB0127"/>
    <w:rsid w:val="00AB11A6"/>
    <w:rsid w:val="00AB1CBB"/>
    <w:rsid w:val="00AB2DC7"/>
    <w:rsid w:val="00AB37D7"/>
    <w:rsid w:val="00AB46EA"/>
    <w:rsid w:val="00AB492C"/>
    <w:rsid w:val="00AB6492"/>
    <w:rsid w:val="00AC2C96"/>
    <w:rsid w:val="00AC3AAF"/>
    <w:rsid w:val="00AC41FE"/>
    <w:rsid w:val="00AC511A"/>
    <w:rsid w:val="00AD5432"/>
    <w:rsid w:val="00AD5F30"/>
    <w:rsid w:val="00AD75E8"/>
    <w:rsid w:val="00AE198F"/>
    <w:rsid w:val="00AE25F5"/>
    <w:rsid w:val="00AE3557"/>
    <w:rsid w:val="00AE5D49"/>
    <w:rsid w:val="00AE7AE0"/>
    <w:rsid w:val="00B0566B"/>
    <w:rsid w:val="00B06BE7"/>
    <w:rsid w:val="00B12162"/>
    <w:rsid w:val="00B15E45"/>
    <w:rsid w:val="00B254EB"/>
    <w:rsid w:val="00B34114"/>
    <w:rsid w:val="00B35428"/>
    <w:rsid w:val="00B35A45"/>
    <w:rsid w:val="00B37396"/>
    <w:rsid w:val="00B40B91"/>
    <w:rsid w:val="00B450D2"/>
    <w:rsid w:val="00B46BC4"/>
    <w:rsid w:val="00B46EA8"/>
    <w:rsid w:val="00B5157F"/>
    <w:rsid w:val="00B57B24"/>
    <w:rsid w:val="00B60321"/>
    <w:rsid w:val="00B60D4A"/>
    <w:rsid w:val="00B616C4"/>
    <w:rsid w:val="00B6304A"/>
    <w:rsid w:val="00B72924"/>
    <w:rsid w:val="00B83432"/>
    <w:rsid w:val="00B83A35"/>
    <w:rsid w:val="00B86649"/>
    <w:rsid w:val="00B866BC"/>
    <w:rsid w:val="00B90F90"/>
    <w:rsid w:val="00B9558E"/>
    <w:rsid w:val="00B966E5"/>
    <w:rsid w:val="00B97592"/>
    <w:rsid w:val="00B97B8D"/>
    <w:rsid w:val="00BA0815"/>
    <w:rsid w:val="00BB45B2"/>
    <w:rsid w:val="00BC0B05"/>
    <w:rsid w:val="00BC632A"/>
    <w:rsid w:val="00BD03D6"/>
    <w:rsid w:val="00BD1568"/>
    <w:rsid w:val="00BD397D"/>
    <w:rsid w:val="00BD775E"/>
    <w:rsid w:val="00BE160F"/>
    <w:rsid w:val="00BE327C"/>
    <w:rsid w:val="00BE47C0"/>
    <w:rsid w:val="00BE5E31"/>
    <w:rsid w:val="00BE62DC"/>
    <w:rsid w:val="00BE7A52"/>
    <w:rsid w:val="00BF10B3"/>
    <w:rsid w:val="00BF7D90"/>
    <w:rsid w:val="00BF7FD2"/>
    <w:rsid w:val="00C06281"/>
    <w:rsid w:val="00C063B5"/>
    <w:rsid w:val="00C06E1F"/>
    <w:rsid w:val="00C07A33"/>
    <w:rsid w:val="00C105FF"/>
    <w:rsid w:val="00C113E2"/>
    <w:rsid w:val="00C15686"/>
    <w:rsid w:val="00C171EF"/>
    <w:rsid w:val="00C20FAA"/>
    <w:rsid w:val="00C210C9"/>
    <w:rsid w:val="00C24984"/>
    <w:rsid w:val="00C31279"/>
    <w:rsid w:val="00C350F0"/>
    <w:rsid w:val="00C35927"/>
    <w:rsid w:val="00C35A2E"/>
    <w:rsid w:val="00C37F58"/>
    <w:rsid w:val="00C42E45"/>
    <w:rsid w:val="00C43422"/>
    <w:rsid w:val="00C45D5E"/>
    <w:rsid w:val="00C51184"/>
    <w:rsid w:val="00C6104A"/>
    <w:rsid w:val="00C62AB5"/>
    <w:rsid w:val="00C66AEC"/>
    <w:rsid w:val="00C735BA"/>
    <w:rsid w:val="00C807EF"/>
    <w:rsid w:val="00C81E56"/>
    <w:rsid w:val="00C843F7"/>
    <w:rsid w:val="00C8491D"/>
    <w:rsid w:val="00C9121D"/>
    <w:rsid w:val="00C91C1F"/>
    <w:rsid w:val="00C92A2A"/>
    <w:rsid w:val="00C97AD8"/>
    <w:rsid w:val="00CA4198"/>
    <w:rsid w:val="00CB154A"/>
    <w:rsid w:val="00CB6133"/>
    <w:rsid w:val="00CD2406"/>
    <w:rsid w:val="00CD359C"/>
    <w:rsid w:val="00CD3979"/>
    <w:rsid w:val="00CD793D"/>
    <w:rsid w:val="00CE09E2"/>
    <w:rsid w:val="00CE4B87"/>
    <w:rsid w:val="00CF043D"/>
    <w:rsid w:val="00CF0FCE"/>
    <w:rsid w:val="00CF46BC"/>
    <w:rsid w:val="00CF48DB"/>
    <w:rsid w:val="00CF609F"/>
    <w:rsid w:val="00CF61EE"/>
    <w:rsid w:val="00CF768A"/>
    <w:rsid w:val="00D02975"/>
    <w:rsid w:val="00D04DE5"/>
    <w:rsid w:val="00D0550F"/>
    <w:rsid w:val="00D07762"/>
    <w:rsid w:val="00D1123B"/>
    <w:rsid w:val="00D11486"/>
    <w:rsid w:val="00D13828"/>
    <w:rsid w:val="00D22F15"/>
    <w:rsid w:val="00D237DC"/>
    <w:rsid w:val="00D274B4"/>
    <w:rsid w:val="00D32603"/>
    <w:rsid w:val="00D3278E"/>
    <w:rsid w:val="00D344CE"/>
    <w:rsid w:val="00D36123"/>
    <w:rsid w:val="00D36B5E"/>
    <w:rsid w:val="00D36DE6"/>
    <w:rsid w:val="00D422A7"/>
    <w:rsid w:val="00D46A76"/>
    <w:rsid w:val="00D47DB8"/>
    <w:rsid w:val="00D502F7"/>
    <w:rsid w:val="00D50DBB"/>
    <w:rsid w:val="00D52BB8"/>
    <w:rsid w:val="00D6198D"/>
    <w:rsid w:val="00D63C9C"/>
    <w:rsid w:val="00D63D89"/>
    <w:rsid w:val="00D6630D"/>
    <w:rsid w:val="00D75DEB"/>
    <w:rsid w:val="00D77F28"/>
    <w:rsid w:val="00D97FCF"/>
    <w:rsid w:val="00DA15B5"/>
    <w:rsid w:val="00DA2AC8"/>
    <w:rsid w:val="00DA50C5"/>
    <w:rsid w:val="00DA51DB"/>
    <w:rsid w:val="00DA7855"/>
    <w:rsid w:val="00DB17A7"/>
    <w:rsid w:val="00DB1A3C"/>
    <w:rsid w:val="00DB73C7"/>
    <w:rsid w:val="00DC60BE"/>
    <w:rsid w:val="00DC6B20"/>
    <w:rsid w:val="00DC7AAD"/>
    <w:rsid w:val="00DC7BF3"/>
    <w:rsid w:val="00DD3764"/>
    <w:rsid w:val="00DE2B95"/>
    <w:rsid w:val="00DE3615"/>
    <w:rsid w:val="00DE5D2B"/>
    <w:rsid w:val="00DE689C"/>
    <w:rsid w:val="00DF6DFC"/>
    <w:rsid w:val="00E01763"/>
    <w:rsid w:val="00E02AC0"/>
    <w:rsid w:val="00E12F3B"/>
    <w:rsid w:val="00E30EC0"/>
    <w:rsid w:val="00E3231B"/>
    <w:rsid w:val="00E32DF0"/>
    <w:rsid w:val="00E44948"/>
    <w:rsid w:val="00E456BB"/>
    <w:rsid w:val="00E46FD4"/>
    <w:rsid w:val="00E47D50"/>
    <w:rsid w:val="00E5013F"/>
    <w:rsid w:val="00E502D9"/>
    <w:rsid w:val="00E5256E"/>
    <w:rsid w:val="00E5370B"/>
    <w:rsid w:val="00E547E9"/>
    <w:rsid w:val="00E57439"/>
    <w:rsid w:val="00E57767"/>
    <w:rsid w:val="00E63976"/>
    <w:rsid w:val="00E65F16"/>
    <w:rsid w:val="00E6660F"/>
    <w:rsid w:val="00E71EA7"/>
    <w:rsid w:val="00E7355E"/>
    <w:rsid w:val="00E8196F"/>
    <w:rsid w:val="00E82E0E"/>
    <w:rsid w:val="00E84B89"/>
    <w:rsid w:val="00E861D0"/>
    <w:rsid w:val="00E929E9"/>
    <w:rsid w:val="00E92D8C"/>
    <w:rsid w:val="00E94642"/>
    <w:rsid w:val="00E95DC6"/>
    <w:rsid w:val="00E960D3"/>
    <w:rsid w:val="00E97E7B"/>
    <w:rsid w:val="00EA0F56"/>
    <w:rsid w:val="00EA26B3"/>
    <w:rsid w:val="00EA436D"/>
    <w:rsid w:val="00EA7369"/>
    <w:rsid w:val="00EB0D28"/>
    <w:rsid w:val="00EB22A9"/>
    <w:rsid w:val="00EB4D80"/>
    <w:rsid w:val="00EC1907"/>
    <w:rsid w:val="00EC2F74"/>
    <w:rsid w:val="00EC3828"/>
    <w:rsid w:val="00EC3F39"/>
    <w:rsid w:val="00EC403D"/>
    <w:rsid w:val="00EC49DC"/>
    <w:rsid w:val="00EC5A80"/>
    <w:rsid w:val="00EC6CAC"/>
    <w:rsid w:val="00ED5A90"/>
    <w:rsid w:val="00ED728D"/>
    <w:rsid w:val="00EE33F1"/>
    <w:rsid w:val="00EE3D4F"/>
    <w:rsid w:val="00EE42B0"/>
    <w:rsid w:val="00EE46A9"/>
    <w:rsid w:val="00EE4C4F"/>
    <w:rsid w:val="00EF08F9"/>
    <w:rsid w:val="00EF501C"/>
    <w:rsid w:val="00EF6B36"/>
    <w:rsid w:val="00F07A04"/>
    <w:rsid w:val="00F20BF8"/>
    <w:rsid w:val="00F21633"/>
    <w:rsid w:val="00F21717"/>
    <w:rsid w:val="00F240D5"/>
    <w:rsid w:val="00F253F0"/>
    <w:rsid w:val="00F27A12"/>
    <w:rsid w:val="00F303AF"/>
    <w:rsid w:val="00F3398F"/>
    <w:rsid w:val="00F349CF"/>
    <w:rsid w:val="00F43413"/>
    <w:rsid w:val="00F44EAE"/>
    <w:rsid w:val="00F4530F"/>
    <w:rsid w:val="00F47382"/>
    <w:rsid w:val="00F52021"/>
    <w:rsid w:val="00F5280F"/>
    <w:rsid w:val="00F53058"/>
    <w:rsid w:val="00F5791F"/>
    <w:rsid w:val="00F672B2"/>
    <w:rsid w:val="00F71B96"/>
    <w:rsid w:val="00F72FA2"/>
    <w:rsid w:val="00F742B2"/>
    <w:rsid w:val="00F81293"/>
    <w:rsid w:val="00F81E8A"/>
    <w:rsid w:val="00F8343A"/>
    <w:rsid w:val="00F83770"/>
    <w:rsid w:val="00F838AE"/>
    <w:rsid w:val="00F83FE2"/>
    <w:rsid w:val="00F84E97"/>
    <w:rsid w:val="00F91E45"/>
    <w:rsid w:val="00F927D5"/>
    <w:rsid w:val="00F95170"/>
    <w:rsid w:val="00F96B6D"/>
    <w:rsid w:val="00F97697"/>
    <w:rsid w:val="00FA0B60"/>
    <w:rsid w:val="00FA2C72"/>
    <w:rsid w:val="00FA40C1"/>
    <w:rsid w:val="00FB24A2"/>
    <w:rsid w:val="00FB2C80"/>
    <w:rsid w:val="00FB30FC"/>
    <w:rsid w:val="00FB5F54"/>
    <w:rsid w:val="00FB681B"/>
    <w:rsid w:val="00FC224D"/>
    <w:rsid w:val="00FC346D"/>
    <w:rsid w:val="00FC6C7C"/>
    <w:rsid w:val="00FC77DE"/>
    <w:rsid w:val="00FC7A62"/>
    <w:rsid w:val="00FD69B1"/>
    <w:rsid w:val="00FD7870"/>
    <w:rsid w:val="00FF2150"/>
    <w:rsid w:val="00FF62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1C8A63E0"/>
  <w15:chartTrackingRefBased/>
  <w15:docId w15:val="{41F26D6B-0BC7-44FB-8331-784E01650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60472"/>
    <w:rPr>
      <w:sz w:val="22"/>
      <w:szCs w:val="22"/>
    </w:rPr>
  </w:style>
  <w:style w:type="character" w:styleId="Hyperlink">
    <w:name w:val="Hyperlink"/>
    <w:uiPriority w:val="99"/>
    <w:unhideWhenUsed/>
    <w:rsid w:val="00A708EF"/>
    <w:rPr>
      <w:color w:val="0000FF"/>
      <w:u w:val="single"/>
    </w:rPr>
  </w:style>
  <w:style w:type="paragraph" w:styleId="Header">
    <w:name w:val="header"/>
    <w:basedOn w:val="Normal"/>
    <w:link w:val="HeaderChar"/>
    <w:uiPriority w:val="99"/>
    <w:unhideWhenUsed/>
    <w:rsid w:val="00C81E56"/>
    <w:pPr>
      <w:tabs>
        <w:tab w:val="center" w:pos="4680"/>
        <w:tab w:val="right" w:pos="9360"/>
      </w:tabs>
    </w:pPr>
  </w:style>
  <w:style w:type="character" w:customStyle="1" w:styleId="HeaderChar">
    <w:name w:val="Header Char"/>
    <w:link w:val="Header"/>
    <w:uiPriority w:val="99"/>
    <w:rsid w:val="00C81E56"/>
    <w:rPr>
      <w:sz w:val="22"/>
      <w:szCs w:val="22"/>
    </w:rPr>
  </w:style>
  <w:style w:type="paragraph" w:styleId="Footer">
    <w:name w:val="footer"/>
    <w:basedOn w:val="Normal"/>
    <w:link w:val="FooterChar"/>
    <w:uiPriority w:val="99"/>
    <w:unhideWhenUsed/>
    <w:rsid w:val="00C81E56"/>
    <w:pPr>
      <w:tabs>
        <w:tab w:val="center" w:pos="4680"/>
        <w:tab w:val="right" w:pos="9360"/>
      </w:tabs>
    </w:pPr>
  </w:style>
  <w:style w:type="character" w:customStyle="1" w:styleId="FooterChar">
    <w:name w:val="Footer Char"/>
    <w:link w:val="Footer"/>
    <w:uiPriority w:val="99"/>
    <w:rsid w:val="00C81E56"/>
    <w:rPr>
      <w:sz w:val="22"/>
      <w:szCs w:val="22"/>
    </w:rPr>
  </w:style>
  <w:style w:type="character" w:customStyle="1" w:styleId="output">
    <w:name w:val="output"/>
    <w:rsid w:val="00B37396"/>
  </w:style>
  <w:style w:type="paragraph" w:styleId="BalloonText">
    <w:name w:val="Balloon Text"/>
    <w:basedOn w:val="Normal"/>
    <w:link w:val="BalloonTextChar"/>
    <w:uiPriority w:val="99"/>
    <w:semiHidden/>
    <w:unhideWhenUsed/>
    <w:rsid w:val="00F4530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4530F"/>
    <w:rPr>
      <w:rFonts w:ascii="Tahoma" w:hAnsi="Tahoma" w:cs="Tahoma"/>
      <w:sz w:val="16"/>
      <w:szCs w:val="16"/>
    </w:rPr>
  </w:style>
  <w:style w:type="paragraph" w:styleId="ListParagraph">
    <w:name w:val="List Paragraph"/>
    <w:basedOn w:val="Normal"/>
    <w:uiPriority w:val="34"/>
    <w:qFormat/>
    <w:rsid w:val="0089790D"/>
    <w:pPr>
      <w:spacing w:after="160" w:line="259" w:lineRule="auto"/>
      <w:ind w:left="720"/>
      <w:contextualSpacing/>
    </w:pPr>
  </w:style>
  <w:style w:type="paragraph" w:styleId="Title">
    <w:name w:val="Title"/>
    <w:basedOn w:val="Normal"/>
    <w:next w:val="Normal"/>
    <w:link w:val="TitleChar"/>
    <w:uiPriority w:val="10"/>
    <w:qFormat/>
    <w:rsid w:val="0089790D"/>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89790D"/>
    <w:rPr>
      <w:rFonts w:ascii="Calibri Light" w:eastAsia="Times New Roman" w:hAnsi="Calibri Light"/>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965478">
      <w:bodyDiv w:val="1"/>
      <w:marLeft w:val="0"/>
      <w:marRight w:val="0"/>
      <w:marTop w:val="0"/>
      <w:marBottom w:val="0"/>
      <w:divBdr>
        <w:top w:val="none" w:sz="0" w:space="0" w:color="auto"/>
        <w:left w:val="none" w:sz="0" w:space="0" w:color="auto"/>
        <w:bottom w:val="none" w:sz="0" w:space="0" w:color="auto"/>
        <w:right w:val="none" w:sz="0" w:space="0" w:color="auto"/>
      </w:divBdr>
    </w:div>
    <w:div w:id="260140571">
      <w:bodyDiv w:val="1"/>
      <w:marLeft w:val="0"/>
      <w:marRight w:val="0"/>
      <w:marTop w:val="0"/>
      <w:marBottom w:val="0"/>
      <w:divBdr>
        <w:top w:val="none" w:sz="0" w:space="0" w:color="auto"/>
        <w:left w:val="none" w:sz="0" w:space="0" w:color="auto"/>
        <w:bottom w:val="none" w:sz="0" w:space="0" w:color="auto"/>
        <w:right w:val="none" w:sz="0" w:space="0" w:color="auto"/>
      </w:divBdr>
    </w:div>
    <w:div w:id="556236606">
      <w:bodyDiv w:val="1"/>
      <w:marLeft w:val="0"/>
      <w:marRight w:val="0"/>
      <w:marTop w:val="0"/>
      <w:marBottom w:val="0"/>
      <w:divBdr>
        <w:top w:val="none" w:sz="0" w:space="0" w:color="auto"/>
        <w:left w:val="none" w:sz="0" w:space="0" w:color="auto"/>
        <w:bottom w:val="none" w:sz="0" w:space="0" w:color="auto"/>
        <w:right w:val="none" w:sz="0" w:space="0" w:color="auto"/>
      </w:divBdr>
    </w:div>
    <w:div w:id="673186660">
      <w:bodyDiv w:val="1"/>
      <w:marLeft w:val="0"/>
      <w:marRight w:val="0"/>
      <w:marTop w:val="0"/>
      <w:marBottom w:val="0"/>
      <w:divBdr>
        <w:top w:val="none" w:sz="0" w:space="0" w:color="auto"/>
        <w:left w:val="none" w:sz="0" w:space="0" w:color="auto"/>
        <w:bottom w:val="none" w:sz="0" w:space="0" w:color="auto"/>
        <w:right w:val="none" w:sz="0" w:space="0" w:color="auto"/>
      </w:divBdr>
    </w:div>
    <w:div w:id="930237285">
      <w:bodyDiv w:val="1"/>
      <w:marLeft w:val="0"/>
      <w:marRight w:val="0"/>
      <w:marTop w:val="0"/>
      <w:marBottom w:val="0"/>
      <w:divBdr>
        <w:top w:val="none" w:sz="0" w:space="0" w:color="auto"/>
        <w:left w:val="none" w:sz="0" w:space="0" w:color="auto"/>
        <w:bottom w:val="none" w:sz="0" w:space="0" w:color="auto"/>
        <w:right w:val="none" w:sz="0" w:space="0" w:color="auto"/>
      </w:divBdr>
    </w:div>
    <w:div w:id="1250308198">
      <w:bodyDiv w:val="1"/>
      <w:marLeft w:val="0"/>
      <w:marRight w:val="0"/>
      <w:marTop w:val="0"/>
      <w:marBottom w:val="0"/>
      <w:divBdr>
        <w:top w:val="none" w:sz="0" w:space="0" w:color="auto"/>
        <w:left w:val="none" w:sz="0" w:space="0" w:color="auto"/>
        <w:bottom w:val="none" w:sz="0" w:space="0" w:color="auto"/>
        <w:right w:val="none" w:sz="0" w:space="0" w:color="auto"/>
      </w:divBdr>
    </w:div>
    <w:div w:id="1421487375">
      <w:bodyDiv w:val="1"/>
      <w:marLeft w:val="0"/>
      <w:marRight w:val="0"/>
      <w:marTop w:val="0"/>
      <w:marBottom w:val="0"/>
      <w:divBdr>
        <w:top w:val="none" w:sz="0" w:space="0" w:color="auto"/>
        <w:left w:val="none" w:sz="0" w:space="0" w:color="auto"/>
        <w:bottom w:val="none" w:sz="0" w:space="0" w:color="auto"/>
        <w:right w:val="none" w:sz="0" w:space="0" w:color="auto"/>
      </w:divBdr>
    </w:div>
    <w:div w:id="1532768245">
      <w:bodyDiv w:val="1"/>
      <w:marLeft w:val="0"/>
      <w:marRight w:val="0"/>
      <w:marTop w:val="0"/>
      <w:marBottom w:val="0"/>
      <w:divBdr>
        <w:top w:val="none" w:sz="0" w:space="0" w:color="auto"/>
        <w:left w:val="none" w:sz="0" w:space="0" w:color="auto"/>
        <w:bottom w:val="none" w:sz="0" w:space="0" w:color="auto"/>
        <w:right w:val="none" w:sz="0" w:space="0" w:color="auto"/>
      </w:divBdr>
    </w:div>
    <w:div w:id="1780837706">
      <w:bodyDiv w:val="1"/>
      <w:marLeft w:val="0"/>
      <w:marRight w:val="0"/>
      <w:marTop w:val="0"/>
      <w:marBottom w:val="0"/>
      <w:divBdr>
        <w:top w:val="none" w:sz="0" w:space="0" w:color="auto"/>
        <w:left w:val="none" w:sz="0" w:space="0" w:color="auto"/>
        <w:bottom w:val="none" w:sz="0" w:space="0" w:color="auto"/>
        <w:right w:val="none" w:sz="0" w:space="0" w:color="auto"/>
      </w:divBdr>
    </w:div>
    <w:div w:id="1801603811">
      <w:bodyDiv w:val="1"/>
      <w:marLeft w:val="0"/>
      <w:marRight w:val="0"/>
      <w:marTop w:val="0"/>
      <w:marBottom w:val="0"/>
      <w:divBdr>
        <w:top w:val="none" w:sz="0" w:space="0" w:color="auto"/>
        <w:left w:val="none" w:sz="0" w:space="0" w:color="auto"/>
        <w:bottom w:val="none" w:sz="0" w:space="0" w:color="auto"/>
        <w:right w:val="none" w:sz="0" w:space="0" w:color="auto"/>
      </w:divBdr>
    </w:div>
    <w:div w:id="1822385246">
      <w:bodyDiv w:val="1"/>
      <w:marLeft w:val="0"/>
      <w:marRight w:val="0"/>
      <w:marTop w:val="0"/>
      <w:marBottom w:val="0"/>
      <w:divBdr>
        <w:top w:val="none" w:sz="0" w:space="0" w:color="auto"/>
        <w:left w:val="none" w:sz="0" w:space="0" w:color="auto"/>
        <w:bottom w:val="none" w:sz="0" w:space="0" w:color="auto"/>
        <w:right w:val="none" w:sz="0" w:space="0" w:color="auto"/>
      </w:divBdr>
    </w:div>
    <w:div w:id="1823421879">
      <w:bodyDiv w:val="1"/>
      <w:marLeft w:val="0"/>
      <w:marRight w:val="0"/>
      <w:marTop w:val="0"/>
      <w:marBottom w:val="0"/>
      <w:divBdr>
        <w:top w:val="none" w:sz="0" w:space="0" w:color="auto"/>
        <w:left w:val="none" w:sz="0" w:space="0" w:color="auto"/>
        <w:bottom w:val="none" w:sz="0" w:space="0" w:color="auto"/>
        <w:right w:val="none" w:sz="0" w:space="0" w:color="auto"/>
      </w:divBdr>
    </w:div>
    <w:div w:id="1824001893">
      <w:bodyDiv w:val="1"/>
      <w:marLeft w:val="0"/>
      <w:marRight w:val="0"/>
      <w:marTop w:val="0"/>
      <w:marBottom w:val="0"/>
      <w:divBdr>
        <w:top w:val="none" w:sz="0" w:space="0" w:color="auto"/>
        <w:left w:val="none" w:sz="0" w:space="0" w:color="auto"/>
        <w:bottom w:val="none" w:sz="0" w:space="0" w:color="auto"/>
        <w:right w:val="none" w:sz="0" w:space="0" w:color="auto"/>
      </w:divBdr>
    </w:div>
    <w:div w:id="1960791417">
      <w:bodyDiv w:val="1"/>
      <w:marLeft w:val="0"/>
      <w:marRight w:val="0"/>
      <w:marTop w:val="0"/>
      <w:marBottom w:val="0"/>
      <w:divBdr>
        <w:top w:val="none" w:sz="0" w:space="0" w:color="auto"/>
        <w:left w:val="none" w:sz="0" w:space="0" w:color="auto"/>
        <w:bottom w:val="none" w:sz="0" w:space="0" w:color="auto"/>
        <w:right w:val="none" w:sz="0" w:space="0" w:color="auto"/>
      </w:divBdr>
    </w:div>
    <w:div w:id="1962031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TDmCBq1GJJ8"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8C7C9-AF20-4863-AF3D-0516BECE4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3</Pages>
  <Words>572</Words>
  <Characters>326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Rossy</dc:creator>
  <cp:keywords/>
  <cp:lastModifiedBy>Laura Ginn</cp:lastModifiedBy>
  <cp:revision>5</cp:revision>
  <cp:lastPrinted>2019-05-20T13:53:00Z</cp:lastPrinted>
  <dcterms:created xsi:type="dcterms:W3CDTF">2020-12-15T15:13:00Z</dcterms:created>
  <dcterms:modified xsi:type="dcterms:W3CDTF">2020-12-18T21:03:00Z</dcterms:modified>
</cp:coreProperties>
</file>